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45DEE918" w:rsidR="00142031" w:rsidRDefault="0083750E" w:rsidP="00142031">
      <w:pPr>
        <w:rPr>
          <w:b/>
          <w:bCs/>
          <w:sz w:val="44"/>
          <w:szCs w:val="44"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60288" behindDoc="1" locked="0" layoutInCell="1" allowOverlap="1" wp14:anchorId="40D6381C" wp14:editId="2B2CAA1F">
            <wp:simplePos x="0" y="0"/>
            <wp:positionH relativeFrom="column">
              <wp:posOffset>5076825</wp:posOffset>
            </wp:positionH>
            <wp:positionV relativeFrom="paragraph">
              <wp:posOffset>379095</wp:posOffset>
            </wp:positionV>
            <wp:extent cx="1323340" cy="1442720"/>
            <wp:effectExtent l="0" t="0" r="0" b="5080"/>
            <wp:wrapTight wrapText="bothSides">
              <wp:wrapPolygon edited="0">
                <wp:start x="0" y="0"/>
                <wp:lineTo x="0" y="21391"/>
                <wp:lineTo x="21144" y="21391"/>
                <wp:lineTo x="21144" y="0"/>
                <wp:lineTo x="0" y="0"/>
              </wp:wrapPolygon>
            </wp:wrapTight>
            <wp:docPr id="687312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312678" name="Picture 687312678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200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34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2FBE3C10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30993" id="Frame 2" o:spid="_x0000_s1026" style="position:absolute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109874D4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</w:p>
    <w:p w14:paraId="47D00F6D" w14:textId="135AF785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617785">
        <w:rPr>
          <w:sz w:val="26"/>
          <w:szCs w:val="26"/>
        </w:rPr>
        <w:t xml:space="preserve"> Sarwar Nawzad Jafar</w:t>
      </w:r>
    </w:p>
    <w:p w14:paraId="01C50924" w14:textId="7A2A5A80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617785">
        <w:rPr>
          <w:sz w:val="26"/>
          <w:szCs w:val="26"/>
        </w:rPr>
        <w:t xml:space="preserve"> Lecturer</w:t>
      </w:r>
    </w:p>
    <w:p w14:paraId="5A22A510" w14:textId="67107377" w:rsidR="006C6CEC" w:rsidRPr="008F39C1" w:rsidRDefault="00142031" w:rsidP="006C6CEC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 xml:space="preserve">Email: </w:t>
      </w:r>
      <w:r w:rsidR="00617785">
        <w:rPr>
          <w:sz w:val="26"/>
          <w:szCs w:val="26"/>
        </w:rPr>
        <w:t>Sarwar.</w:t>
      </w:r>
      <w:r w:rsidR="006C6CEC">
        <w:rPr>
          <w:sz w:val="26"/>
          <w:szCs w:val="26"/>
        </w:rPr>
        <w:t>j</w:t>
      </w:r>
      <w:r w:rsidR="00617785">
        <w:rPr>
          <w:sz w:val="26"/>
          <w:szCs w:val="26"/>
        </w:rPr>
        <w:t>aaffar@su.edu.krd</w:t>
      </w:r>
    </w:p>
    <w:p w14:paraId="03B22A1F" w14:textId="6C306E15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617785">
        <w:rPr>
          <w:sz w:val="26"/>
          <w:szCs w:val="26"/>
        </w:rPr>
        <w:t>0750 4654287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75366310" w14:textId="76C59EDB" w:rsidR="0083750E" w:rsidRPr="0083750E" w:rsidRDefault="0083750E" w:rsidP="0083750E">
      <w:pPr>
        <w:pStyle w:val="ListParagraph"/>
        <w:numPr>
          <w:ilvl w:val="0"/>
          <w:numId w:val="4"/>
        </w:numPr>
        <w:spacing w:after="0"/>
        <w:rPr>
          <w:sz w:val="26"/>
          <w:szCs w:val="26"/>
        </w:rPr>
      </w:pPr>
      <w:r w:rsidRPr="0083750E">
        <w:rPr>
          <w:rStyle w:val="markedcontent"/>
          <w:rFonts w:ascii="Arial" w:hAnsi="Arial" w:cs="Arial"/>
        </w:rPr>
        <w:t>Ph.D. Degree</w:t>
      </w:r>
      <w:r w:rsidR="006C6CEC">
        <w:t xml:space="preserve"> in </w:t>
      </w:r>
      <w:r w:rsidRPr="0083750E">
        <w:rPr>
          <w:rStyle w:val="markedcontent"/>
          <w:rFonts w:ascii="Arial" w:hAnsi="Arial" w:cs="Arial"/>
        </w:rPr>
        <w:t>Animal physiology (Clinical), Department of Biology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College of Education, University of Salahaddin</w:t>
      </w:r>
      <w:r w:rsidR="006C6CEC">
        <w:rPr>
          <w:rStyle w:val="markedcontent"/>
          <w:rFonts w:ascii="Arial" w:hAnsi="Arial" w:cs="Arial"/>
        </w:rPr>
        <w:t>–</w:t>
      </w:r>
      <w:r w:rsidRPr="0083750E">
        <w:rPr>
          <w:rStyle w:val="markedcontent"/>
          <w:rFonts w:ascii="Arial" w:hAnsi="Arial" w:cs="Arial"/>
        </w:rPr>
        <w:t>Erbil.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Iraq.</w:t>
      </w:r>
      <w:r>
        <w:br/>
      </w:r>
      <w:r w:rsidRPr="0083750E">
        <w:rPr>
          <w:rStyle w:val="markedcontent"/>
          <w:rFonts w:ascii="Arial" w:hAnsi="Arial" w:cs="Arial"/>
        </w:rPr>
        <w:t>Title of Dissertation</w:t>
      </w:r>
      <w:r>
        <w:br/>
      </w:r>
      <w:r w:rsidR="006C6CEC">
        <w:rPr>
          <w:rStyle w:val="markedcontent"/>
          <w:rFonts w:ascii="Arial" w:hAnsi="Arial" w:cs="Arial"/>
        </w:rPr>
        <w:t>“</w:t>
      </w:r>
      <w:r w:rsidRPr="0083750E">
        <w:rPr>
          <w:rStyle w:val="markedcontent"/>
          <w:rFonts w:ascii="Arial" w:hAnsi="Arial" w:cs="Arial"/>
        </w:rPr>
        <w:t>Hepatoprotective Activity of Some Medicinal Plants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Against Thioacetamide Induced Hepatotoxicity in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Albino Rats</w:t>
      </w:r>
      <w:r w:rsidR="006C6CEC">
        <w:rPr>
          <w:rStyle w:val="markedcontent"/>
          <w:rFonts w:ascii="Arial" w:hAnsi="Arial" w:cs="Arial"/>
        </w:rPr>
        <w:t>”</w:t>
      </w:r>
      <w:r>
        <w:br/>
      </w:r>
      <w:r w:rsidRPr="0083750E">
        <w:rPr>
          <w:rStyle w:val="markedcontent"/>
          <w:rFonts w:ascii="Arial" w:hAnsi="Arial" w:cs="Arial"/>
        </w:rPr>
        <w:t>Date of attainment July 27, 2020.</w:t>
      </w:r>
    </w:p>
    <w:p w14:paraId="52858641" w14:textId="42366030" w:rsidR="009E0364" w:rsidRPr="0083750E" w:rsidRDefault="0083750E" w:rsidP="0083750E">
      <w:pPr>
        <w:pStyle w:val="ListParagraph"/>
        <w:numPr>
          <w:ilvl w:val="0"/>
          <w:numId w:val="4"/>
        </w:numPr>
        <w:spacing w:after="0"/>
        <w:rPr>
          <w:rStyle w:val="markedcontent"/>
          <w:sz w:val="26"/>
          <w:szCs w:val="26"/>
        </w:rPr>
      </w:pPr>
      <w:r w:rsidRPr="0083750E">
        <w:rPr>
          <w:rStyle w:val="markedcontent"/>
          <w:rFonts w:ascii="Arial" w:hAnsi="Arial" w:cs="Arial"/>
        </w:rPr>
        <w:t>M. Sc. Degree</w:t>
      </w:r>
      <w:r w:rsidR="00414F37">
        <w:t xml:space="preserve"> </w:t>
      </w:r>
      <w:r w:rsidR="00414F37">
        <w:rPr>
          <w:rStyle w:val="markedcontent"/>
          <w:rFonts w:ascii="Arial" w:hAnsi="Arial" w:cs="Arial"/>
        </w:rPr>
        <w:t xml:space="preserve">in </w:t>
      </w:r>
      <w:r w:rsidRPr="0083750E">
        <w:rPr>
          <w:rStyle w:val="markedcontent"/>
          <w:rFonts w:ascii="Arial" w:hAnsi="Arial" w:cs="Arial"/>
        </w:rPr>
        <w:t>Animal physiology (Clinical), Department of Biology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College of Education, University of Salahaddin – Erbil.</w:t>
      </w:r>
      <w:r w:rsidR="006C6CEC">
        <w:t xml:space="preserve"> </w:t>
      </w:r>
      <w:r w:rsidRPr="0083750E">
        <w:rPr>
          <w:rStyle w:val="markedcontent"/>
          <w:rFonts w:ascii="Arial" w:hAnsi="Arial" w:cs="Arial"/>
        </w:rPr>
        <w:t>Iraq.</w:t>
      </w:r>
      <w:r>
        <w:br/>
      </w:r>
      <w:r w:rsidRPr="0083750E">
        <w:rPr>
          <w:rStyle w:val="markedcontent"/>
          <w:rFonts w:ascii="Arial" w:hAnsi="Arial" w:cs="Arial"/>
        </w:rPr>
        <w:t xml:space="preserve">Title of thesis </w:t>
      </w:r>
      <w:r w:rsidR="00414F37">
        <w:rPr>
          <w:rStyle w:val="markedcontent"/>
          <w:rFonts w:ascii="Arial" w:hAnsi="Arial" w:cs="Arial"/>
        </w:rPr>
        <w:t>“</w:t>
      </w:r>
      <w:r w:rsidRPr="0083750E">
        <w:rPr>
          <w:rStyle w:val="markedcontent"/>
          <w:rFonts w:ascii="Arial" w:hAnsi="Arial" w:cs="Arial"/>
        </w:rPr>
        <w:t>Evaluation of HbA1c and Oxidation Status in Diabetic</w:t>
      </w:r>
      <w:r w:rsidR="00414F37">
        <w:t xml:space="preserve"> </w:t>
      </w:r>
      <w:r w:rsidRPr="0083750E">
        <w:rPr>
          <w:rStyle w:val="markedcontent"/>
          <w:rFonts w:ascii="Arial" w:hAnsi="Arial" w:cs="Arial"/>
        </w:rPr>
        <w:t>Patients (Type 2) in Erbil Governorate</w:t>
      </w:r>
      <w:r w:rsidR="00414F37">
        <w:rPr>
          <w:rStyle w:val="markedcontent"/>
          <w:rFonts w:ascii="Arial" w:hAnsi="Arial" w:cs="Arial"/>
        </w:rPr>
        <w:t>”</w:t>
      </w:r>
      <w:r>
        <w:br/>
      </w:r>
      <w:r w:rsidRPr="0083750E">
        <w:rPr>
          <w:rStyle w:val="markedcontent"/>
          <w:rFonts w:ascii="Arial" w:hAnsi="Arial" w:cs="Arial"/>
        </w:rPr>
        <w:t>Date of attainment July 11, 2012.</w:t>
      </w:r>
    </w:p>
    <w:p w14:paraId="45CD9191" w14:textId="79A8D254" w:rsidR="0083750E" w:rsidRPr="0083750E" w:rsidRDefault="0083750E" w:rsidP="0083750E">
      <w:pPr>
        <w:pStyle w:val="ListParagraph"/>
        <w:numPr>
          <w:ilvl w:val="0"/>
          <w:numId w:val="4"/>
        </w:numPr>
        <w:spacing w:after="0"/>
        <w:rPr>
          <w:sz w:val="26"/>
          <w:szCs w:val="26"/>
        </w:rPr>
      </w:pPr>
      <w:r>
        <w:rPr>
          <w:rStyle w:val="markedcontent"/>
          <w:rFonts w:ascii="Arial" w:hAnsi="Arial" w:cs="Arial"/>
        </w:rPr>
        <w:t>B</w:t>
      </w:r>
      <w:r w:rsidR="00414F37">
        <w:rPr>
          <w:rStyle w:val="markedcontent"/>
          <w:rFonts w:ascii="Arial" w:hAnsi="Arial" w:cs="Arial"/>
        </w:rPr>
        <w:t xml:space="preserve">. </w:t>
      </w:r>
      <w:r>
        <w:rPr>
          <w:rStyle w:val="markedcontent"/>
          <w:rFonts w:ascii="Arial" w:hAnsi="Arial" w:cs="Arial"/>
        </w:rPr>
        <w:t>Sc. Degree General Biology, Department of Biology, College of</w:t>
      </w:r>
      <w:r>
        <w:br/>
      </w:r>
      <w:r>
        <w:rPr>
          <w:rStyle w:val="markedcontent"/>
          <w:rFonts w:ascii="Arial" w:hAnsi="Arial" w:cs="Arial"/>
        </w:rPr>
        <w:t>Education, University of Salahaddin–Erbil. Iraq.</w:t>
      </w:r>
      <w:r>
        <w:br/>
      </w:r>
      <w:r>
        <w:rPr>
          <w:rStyle w:val="markedcontent"/>
          <w:rFonts w:ascii="Arial" w:hAnsi="Arial" w:cs="Arial"/>
        </w:rPr>
        <w:t>Title of Research</w:t>
      </w:r>
      <w:r w:rsidR="00414F37">
        <w:t xml:space="preserve"> </w:t>
      </w:r>
      <w:r>
        <w:rPr>
          <w:rStyle w:val="markedcontent"/>
          <w:rFonts w:ascii="Arial" w:hAnsi="Arial" w:cs="Arial"/>
        </w:rPr>
        <w:t>Project</w:t>
      </w:r>
      <w:r w:rsidR="00414F37">
        <w:t xml:space="preserve"> “</w:t>
      </w:r>
      <w:r>
        <w:rPr>
          <w:rStyle w:val="markedcontent"/>
          <w:rFonts w:ascii="Arial" w:hAnsi="Arial" w:cs="Arial"/>
        </w:rPr>
        <w:t>Survey of Plant Species in Nazanin Village/Erbil</w:t>
      </w:r>
      <w:r w:rsidR="00414F37">
        <w:t xml:space="preserve"> </w:t>
      </w:r>
      <w:r>
        <w:rPr>
          <w:rStyle w:val="markedcontent"/>
          <w:rFonts w:ascii="Arial" w:hAnsi="Arial" w:cs="Arial"/>
        </w:rPr>
        <w:t>city</w:t>
      </w:r>
      <w:r w:rsidR="00414F37">
        <w:rPr>
          <w:rStyle w:val="markedcontent"/>
          <w:rFonts w:ascii="Arial" w:hAnsi="Arial" w:cs="Arial"/>
        </w:rPr>
        <w:t>”</w:t>
      </w:r>
      <w:r>
        <w:br/>
      </w:r>
      <w:r>
        <w:rPr>
          <w:rStyle w:val="markedcontent"/>
          <w:rFonts w:ascii="Arial" w:hAnsi="Arial" w:cs="Arial"/>
        </w:rPr>
        <w:t>Date of attainment July 25, 2005</w:t>
      </w:r>
    </w:p>
    <w:p w14:paraId="33EEC01E" w14:textId="48DE1454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4377D3E3" w14:textId="77777777" w:rsidR="007B14F7" w:rsidRPr="007B14F7" w:rsidRDefault="007B14F7" w:rsidP="007B14F7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7B14F7">
        <w:rPr>
          <w:rStyle w:val="markedcontent"/>
          <w:rFonts w:ascii="Arial" w:hAnsi="Arial" w:cs="Arial"/>
        </w:rPr>
        <w:t>April 7, 2007</w:t>
      </w:r>
      <w:r>
        <w:t xml:space="preserve"> </w:t>
      </w:r>
      <w:r w:rsidRPr="007B14F7">
        <w:rPr>
          <w:rStyle w:val="markedcontent"/>
          <w:rFonts w:ascii="Arial" w:hAnsi="Arial" w:cs="Arial"/>
        </w:rPr>
        <w:t>Demonstrator.</w:t>
      </w:r>
      <w:r>
        <w:t xml:space="preserve"> </w:t>
      </w:r>
      <w:r w:rsidRPr="007B14F7">
        <w:rPr>
          <w:rStyle w:val="markedcontent"/>
          <w:rFonts w:ascii="Arial" w:hAnsi="Arial" w:cs="Arial"/>
        </w:rPr>
        <w:t>At Biology Dept., Education College, Salahaddin</w:t>
      </w:r>
      <w:r>
        <w:t xml:space="preserve"> </w:t>
      </w:r>
      <w:r w:rsidRPr="007B14F7">
        <w:rPr>
          <w:rStyle w:val="markedcontent"/>
          <w:rFonts w:ascii="Arial" w:hAnsi="Arial" w:cs="Arial"/>
        </w:rPr>
        <w:t>University – Erbil,</w:t>
      </w:r>
      <w:r>
        <w:rPr>
          <w:rStyle w:val="markedcontent"/>
          <w:rFonts w:ascii="Arial" w:hAnsi="Arial" w:cs="Arial"/>
        </w:rPr>
        <w:t xml:space="preserve"> </w:t>
      </w:r>
      <w:r w:rsidRPr="007B14F7">
        <w:rPr>
          <w:rStyle w:val="markedcontent"/>
          <w:rFonts w:ascii="Arial" w:hAnsi="Arial" w:cs="Arial"/>
        </w:rPr>
        <w:t>Iraq.</w:t>
      </w:r>
    </w:p>
    <w:p w14:paraId="7F3AE90C" w14:textId="77777777" w:rsidR="007B14F7" w:rsidRPr="007B14F7" w:rsidRDefault="007B14F7" w:rsidP="007B14F7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7B14F7">
        <w:rPr>
          <w:rStyle w:val="markedcontent"/>
          <w:rFonts w:ascii="Arial" w:hAnsi="Arial" w:cs="Arial"/>
        </w:rPr>
        <w:t>April 21, 2014 Assist. Lecturer.</w:t>
      </w:r>
    </w:p>
    <w:p w14:paraId="5C440044" w14:textId="4C8757AA" w:rsidR="008F39C1" w:rsidRPr="007B14F7" w:rsidRDefault="007B14F7" w:rsidP="007B14F7">
      <w:pPr>
        <w:pStyle w:val="ListParagraph"/>
        <w:numPr>
          <w:ilvl w:val="0"/>
          <w:numId w:val="2"/>
        </w:numPr>
        <w:spacing w:after="0"/>
        <w:rPr>
          <w:sz w:val="26"/>
          <w:szCs w:val="26"/>
        </w:rPr>
      </w:pPr>
      <w:r w:rsidRPr="007B14F7">
        <w:rPr>
          <w:rStyle w:val="markedcontent"/>
          <w:rFonts w:ascii="Arial" w:hAnsi="Arial" w:cs="Arial"/>
        </w:rPr>
        <w:t>August 3, 2020 Lecturer</w:t>
      </w:r>
    </w:p>
    <w:p w14:paraId="1AF44964" w14:textId="67E4C161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Qualifications </w:t>
      </w:r>
    </w:p>
    <w:p w14:paraId="465BC218" w14:textId="4C77A06E" w:rsidR="00201192" w:rsidRDefault="00C36DAD" w:rsidP="00A7330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Teaching qualifications</w:t>
      </w:r>
      <w:r w:rsidR="00201192">
        <w:rPr>
          <w:sz w:val="26"/>
          <w:szCs w:val="26"/>
        </w:rPr>
        <w:t xml:space="preserve"> </w:t>
      </w:r>
    </w:p>
    <w:p w14:paraId="118912F1" w14:textId="77777777" w:rsidR="00C2399B" w:rsidRPr="00201192" w:rsidRDefault="00C2399B" w:rsidP="00201192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</w:p>
    <w:p w14:paraId="0AE69483" w14:textId="2A9FE121" w:rsidR="00C36DAD" w:rsidRPr="00C36DAD" w:rsidRDefault="00201192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An excellent user of office programs and internet surfing and emailing </w:t>
      </w:r>
    </w:p>
    <w:p w14:paraId="4ADC189E" w14:textId="2A3FA544" w:rsidR="00C36DAD" w:rsidRPr="00C36DAD" w:rsidRDefault="00F92C2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Latest exam of IELTS I scored 6.5 </w:t>
      </w:r>
    </w:p>
    <w:p w14:paraId="78A9339F" w14:textId="77777777" w:rsidR="00C36DAD" w:rsidRPr="00C36DAD" w:rsidRDefault="00C36DA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Any professional qualification</w:t>
      </w:r>
    </w:p>
    <w:p w14:paraId="43873EC2" w14:textId="21481FCB" w:rsidR="00FB2CD6" w:rsidRPr="00C36DAD" w:rsidRDefault="00C36DAD" w:rsidP="00C36DAD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C36DAD">
        <w:rPr>
          <w:sz w:val="26"/>
          <w:szCs w:val="26"/>
        </w:rPr>
        <w:t>You could put any professional courses you have attended</w:t>
      </w: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Pr="00D47951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068E7256" w14:textId="77777777" w:rsidR="00A7330B" w:rsidRDefault="00A7330B" w:rsidP="00A7330B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I taught the following courses so far in public and private universities:</w:t>
      </w:r>
    </w:p>
    <w:p w14:paraId="21C50537" w14:textId="77777777" w:rsidR="00A7330B" w:rsidRDefault="00A7330B" w:rsidP="00A7330B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Animal physiology (practical + theory)</w:t>
      </w:r>
    </w:p>
    <w:p w14:paraId="1E65DCC2" w14:textId="77777777" w:rsidR="00A7330B" w:rsidRDefault="00A7330B" w:rsidP="00A7330B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Histology (practical and theory) </w:t>
      </w:r>
    </w:p>
    <w:p w14:paraId="44D2C6C8" w14:textId="77777777" w:rsidR="00A7330B" w:rsidRDefault="00A7330B" w:rsidP="00A7330B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Human anatomy(theory) </w:t>
      </w:r>
    </w:p>
    <w:p w14:paraId="6520CB5C" w14:textId="77777777" w:rsidR="00A7330B" w:rsidRDefault="00A7330B" w:rsidP="00A7330B">
      <w:pPr>
        <w:pStyle w:val="ListParagraph"/>
        <w:numPr>
          <w:ilvl w:val="1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Comparative anatomy of chordates </w:t>
      </w:r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52E7221D" w14:textId="2064246A" w:rsidR="00842A86" w:rsidRPr="00D47951" w:rsidRDefault="00842A8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2961855F" w14:textId="69513EDD" w:rsidR="00654F0E" w:rsidRDefault="00654F0E" w:rsidP="00654F0E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>State all researches, publication you made.</w:t>
      </w:r>
    </w:p>
    <w:p w14:paraId="6CE59AF8" w14:textId="6C2C2C34" w:rsidR="00654F0E" w:rsidRDefault="00654F0E" w:rsidP="00654F0E">
      <w:pPr>
        <w:spacing w:after="0"/>
        <w:rPr>
          <w:sz w:val="26"/>
          <w:szCs w:val="26"/>
        </w:rPr>
      </w:pPr>
    </w:p>
    <w:p w14:paraId="2F24B91A" w14:textId="42CCD25F" w:rsidR="00C36DAD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Conferences and courses attended</w:t>
      </w:r>
    </w:p>
    <w:p w14:paraId="75A8B867" w14:textId="59F22F9D" w:rsidR="00654F0E" w:rsidRPr="00D47951" w:rsidRDefault="00C36DAD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Give details of any conferences you have attended, and those at which you have presented delivered poster presentations.</w:t>
      </w:r>
    </w:p>
    <w:p w14:paraId="3B1990A6" w14:textId="5ECEF862" w:rsidR="00D47951" w:rsidRDefault="00D47951" w:rsidP="00C36DAD">
      <w:pPr>
        <w:spacing w:after="0"/>
        <w:rPr>
          <w:sz w:val="26"/>
          <w:szCs w:val="26"/>
        </w:rPr>
      </w:pPr>
    </w:p>
    <w:p w14:paraId="0FB144BB" w14:textId="7ED4FFF4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Funding and academic awards </w:t>
      </w:r>
    </w:p>
    <w:p w14:paraId="451BBDC3" w14:textId="6FCEDD30" w:rsidR="00D47951" w:rsidRPr="00D47951" w:rsidRDefault="00D47951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 w:rsidRPr="00D47951">
        <w:rPr>
          <w:sz w:val="26"/>
          <w:szCs w:val="26"/>
        </w:rPr>
        <w:t>List any bursaries, scholarships, travel grants or other sources of funding that you were awarded for research projects or to attend meetings or conferences.</w:t>
      </w:r>
    </w:p>
    <w:p w14:paraId="6E086A3A" w14:textId="53E03392" w:rsidR="00D47951" w:rsidRDefault="00D47951" w:rsidP="00D47951">
      <w:pPr>
        <w:spacing w:after="0"/>
        <w:rPr>
          <w:sz w:val="26"/>
          <w:szCs w:val="26"/>
        </w:rPr>
      </w:pPr>
    </w:p>
    <w:p w14:paraId="69AC1F93" w14:textId="49C0A32F" w:rsidR="00D47951" w:rsidRPr="00D47951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5B2755A8" w14:textId="641FBC9D" w:rsidR="00D47951" w:rsidRDefault="007B14F7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Member of Kurdistan Biologists Syndicate </w:t>
      </w:r>
    </w:p>
    <w:p w14:paraId="2EBA63C3" w14:textId="145B4A69" w:rsidR="007B14F7" w:rsidRDefault="007B14F7" w:rsidP="00D47951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Member of </w:t>
      </w:r>
    </w:p>
    <w:p w14:paraId="323C3E69" w14:textId="53B8ABC6" w:rsidR="00E617CC" w:rsidRDefault="00E617CC" w:rsidP="00E617CC">
      <w:pPr>
        <w:spacing w:after="0"/>
        <w:rPr>
          <w:sz w:val="26"/>
          <w:szCs w:val="26"/>
        </w:rPr>
      </w:pPr>
    </w:p>
    <w:p w14:paraId="6EA29A80" w14:textId="0871AD5D" w:rsidR="00355DCF" w:rsidRPr="00355DCF" w:rsidRDefault="00355DCF" w:rsidP="00355DCF">
      <w:pPr>
        <w:rPr>
          <w:b/>
          <w:bCs/>
          <w:sz w:val="40"/>
          <w:szCs w:val="40"/>
        </w:rPr>
      </w:pPr>
      <w:r w:rsidRPr="00355DCF">
        <w:rPr>
          <w:b/>
          <w:bCs/>
          <w:sz w:val="40"/>
          <w:szCs w:val="40"/>
        </w:rPr>
        <w:t>Professional Social Network Accounts:</w:t>
      </w:r>
    </w:p>
    <w:p w14:paraId="0C1487CE" w14:textId="77777777" w:rsidR="00355DCF" w:rsidRDefault="00355DCF" w:rsidP="00E617CC">
      <w:pPr>
        <w:spacing w:after="0"/>
        <w:rPr>
          <w:sz w:val="26"/>
          <w:szCs w:val="26"/>
        </w:rPr>
      </w:pPr>
    </w:p>
    <w:p w14:paraId="162FC0E5" w14:textId="0DDD702A" w:rsidR="00617785" w:rsidRPr="00617785" w:rsidRDefault="00617785" w:rsidP="00355DCF">
      <w:pPr>
        <w:pStyle w:val="ListParagraph"/>
        <w:numPr>
          <w:ilvl w:val="0"/>
          <w:numId w:val="1"/>
        </w:numPr>
        <w:spacing w:after="0"/>
        <w:rPr>
          <w:rStyle w:val="m7eme"/>
          <w:sz w:val="26"/>
          <w:szCs w:val="26"/>
        </w:rPr>
      </w:pPr>
      <w:r>
        <w:rPr>
          <w:rStyle w:val="m7eme"/>
          <w:rFonts w:ascii="Helvetica" w:hAnsi="Helvetica"/>
          <w:color w:val="202124"/>
          <w:shd w:val="clear" w:color="auto" w:fill="FFFFFF"/>
        </w:rPr>
        <w:t xml:space="preserve">ORCID Link : </w:t>
      </w:r>
      <w:hyperlink r:id="rId10" w:history="1">
        <w:r w:rsidRPr="00AD6FCC">
          <w:rPr>
            <w:rStyle w:val="Hyperlink"/>
            <w:rFonts w:ascii="Helvetica" w:hAnsi="Helvetica"/>
            <w:shd w:val="clear" w:color="auto" w:fill="FFFFFF"/>
          </w:rPr>
          <w:t>https://orcid.org/0000-0002-9990-1065</w:t>
        </w:r>
      </w:hyperlink>
    </w:p>
    <w:p w14:paraId="7325D019" w14:textId="1217D22D" w:rsidR="00617785" w:rsidRPr="00617785" w:rsidRDefault="00617785" w:rsidP="00355DCF">
      <w:pPr>
        <w:pStyle w:val="ListParagraph"/>
        <w:numPr>
          <w:ilvl w:val="0"/>
          <w:numId w:val="1"/>
        </w:numPr>
        <w:spacing w:after="0"/>
        <w:rPr>
          <w:rStyle w:val="m7eme"/>
          <w:sz w:val="26"/>
          <w:szCs w:val="26"/>
        </w:rPr>
      </w:pPr>
      <w:r>
        <w:rPr>
          <w:rStyle w:val="m7eme"/>
          <w:rFonts w:ascii="Helvetica" w:hAnsi="Helvetica"/>
          <w:color w:val="202124"/>
          <w:shd w:val="clear" w:color="auto" w:fill="FFFFFF"/>
        </w:rPr>
        <w:t xml:space="preserve">Google Scholar Citation (GSC) Link : </w:t>
      </w:r>
      <w:hyperlink r:id="rId11" w:history="1">
        <w:r w:rsidRPr="00AD6FCC">
          <w:rPr>
            <w:rStyle w:val="Hyperlink"/>
            <w:rFonts w:ascii="Helvetica" w:hAnsi="Helvetica"/>
            <w:shd w:val="clear" w:color="auto" w:fill="FFFFFF"/>
          </w:rPr>
          <w:t>https://scholar.google.com/citations?user=LE8EdJ8AAAAJ&amp;hl=en&amp;authuser=3</w:t>
        </w:r>
      </w:hyperlink>
    </w:p>
    <w:p w14:paraId="22819DAB" w14:textId="414FF2F5" w:rsidR="00617785" w:rsidRDefault="007B14F7" w:rsidP="00355DCF">
      <w:pPr>
        <w:pStyle w:val="ListParagraph"/>
        <w:numPr>
          <w:ilvl w:val="0"/>
          <w:numId w:val="1"/>
        </w:numPr>
        <w:spacing w:after="0"/>
        <w:rPr>
          <w:sz w:val="26"/>
          <w:szCs w:val="26"/>
        </w:rPr>
      </w:pPr>
      <w:r>
        <w:rPr>
          <w:rStyle w:val="m7eme"/>
          <w:rFonts w:ascii="Helvetica" w:hAnsi="Helvetica"/>
          <w:color w:val="202124"/>
          <w:shd w:val="clear" w:color="auto" w:fill="FFFFFF"/>
        </w:rPr>
        <w:t>ResearchGate</w:t>
      </w:r>
      <w:r w:rsidR="00617785">
        <w:rPr>
          <w:rStyle w:val="m7eme"/>
          <w:rFonts w:ascii="Helvetica" w:hAnsi="Helvetica"/>
          <w:color w:val="202124"/>
          <w:shd w:val="clear" w:color="auto" w:fill="FFFFFF"/>
        </w:rPr>
        <w:t xml:space="preserve"> Link : </w:t>
      </w:r>
      <w:r w:rsidR="00617785" w:rsidRPr="00617785">
        <w:rPr>
          <w:rStyle w:val="m7eme"/>
          <w:rFonts w:ascii="Helvetica" w:hAnsi="Helvetica"/>
          <w:color w:val="202124"/>
          <w:shd w:val="clear" w:color="auto" w:fill="FFFFFF"/>
        </w:rPr>
        <w:t>https://www.researchgate.net/profile/Sarwar-Jafar</w:t>
      </w:r>
    </w:p>
    <w:p w14:paraId="5110B56E" w14:textId="77777777" w:rsidR="00355DCF" w:rsidRPr="00355DCF" w:rsidRDefault="00355DCF" w:rsidP="00355DCF">
      <w:pPr>
        <w:spacing w:after="0"/>
        <w:rPr>
          <w:sz w:val="26"/>
          <w:szCs w:val="26"/>
        </w:rPr>
      </w:pP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sectPr w:rsidR="00E617CC" w:rsidSect="00E873F6">
      <w:footerReference w:type="default" r:id="rId12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767B6" w14:textId="77777777" w:rsidR="00DE00C5" w:rsidRDefault="00DE00C5" w:rsidP="00E617CC">
      <w:pPr>
        <w:spacing w:after="0" w:line="240" w:lineRule="auto"/>
      </w:pPr>
      <w:r>
        <w:separator/>
      </w:r>
    </w:p>
  </w:endnote>
  <w:endnote w:type="continuationSeparator" w:id="0">
    <w:p w14:paraId="1147B32A" w14:textId="77777777" w:rsidR="00DE00C5" w:rsidRDefault="00DE00C5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0EE5E" w14:textId="77777777" w:rsidR="00DE00C5" w:rsidRDefault="00DE00C5" w:rsidP="00E617CC">
      <w:pPr>
        <w:spacing w:after="0" w:line="240" w:lineRule="auto"/>
      </w:pPr>
      <w:r>
        <w:separator/>
      </w:r>
    </w:p>
  </w:footnote>
  <w:footnote w:type="continuationSeparator" w:id="0">
    <w:p w14:paraId="26F37D42" w14:textId="77777777" w:rsidR="00DE00C5" w:rsidRDefault="00DE00C5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C1EC3"/>
    <w:multiLevelType w:val="hybridMultilevel"/>
    <w:tmpl w:val="A3FE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4124E"/>
    <w:multiLevelType w:val="hybridMultilevel"/>
    <w:tmpl w:val="CB90F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5D4AE0"/>
    <w:multiLevelType w:val="hybridMultilevel"/>
    <w:tmpl w:val="8948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986492">
    <w:abstractNumId w:val="3"/>
  </w:num>
  <w:num w:numId="2" w16cid:durableId="1704208741">
    <w:abstractNumId w:val="0"/>
  </w:num>
  <w:num w:numId="3" w16cid:durableId="1198347798">
    <w:abstractNumId w:val="2"/>
  </w:num>
  <w:num w:numId="4" w16cid:durableId="1264332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tjS1NDc2MrY0NDBU0lEKTi0uzszPAykwqgUAtzuRDywAAAA="/>
  </w:docVars>
  <w:rsids>
    <w:rsidRoot w:val="00E873F6"/>
    <w:rsid w:val="00137F85"/>
    <w:rsid w:val="00142031"/>
    <w:rsid w:val="00201192"/>
    <w:rsid w:val="00355DCF"/>
    <w:rsid w:val="003B5DC4"/>
    <w:rsid w:val="00414F37"/>
    <w:rsid w:val="00577682"/>
    <w:rsid w:val="005E5628"/>
    <w:rsid w:val="00617785"/>
    <w:rsid w:val="00654F0E"/>
    <w:rsid w:val="006C6CEC"/>
    <w:rsid w:val="007B14F7"/>
    <w:rsid w:val="0083750E"/>
    <w:rsid w:val="00842A86"/>
    <w:rsid w:val="00875D80"/>
    <w:rsid w:val="008F39C1"/>
    <w:rsid w:val="009E0364"/>
    <w:rsid w:val="00A336A3"/>
    <w:rsid w:val="00A7330B"/>
    <w:rsid w:val="00C2399B"/>
    <w:rsid w:val="00C36DAD"/>
    <w:rsid w:val="00D47951"/>
    <w:rsid w:val="00DE00C5"/>
    <w:rsid w:val="00E617CC"/>
    <w:rsid w:val="00E873F6"/>
    <w:rsid w:val="00F92C2D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  <w15:chartTrackingRefBased/>
  <w15:docId w15:val="{03E46799-B3FD-459D-B4E4-591DD80D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character" w:customStyle="1" w:styleId="m7eme">
    <w:name w:val="m7eme"/>
    <w:basedOn w:val="DefaultParagraphFont"/>
    <w:rsid w:val="00617785"/>
  </w:style>
  <w:style w:type="character" w:styleId="Hyperlink">
    <w:name w:val="Hyperlink"/>
    <w:basedOn w:val="DefaultParagraphFont"/>
    <w:uiPriority w:val="99"/>
    <w:unhideWhenUsed/>
    <w:rsid w:val="006177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785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7B14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user=LE8EdJ8AAAAJ&amp;hl=en&amp;authuser=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orcid.org/0000-0002-9990-1065" TargetMode="Externa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war</dc:creator>
  <cp:keywords/>
  <dc:description/>
  <cp:lastModifiedBy>KRG-SUH</cp:lastModifiedBy>
  <cp:revision>8</cp:revision>
  <dcterms:created xsi:type="dcterms:W3CDTF">2023-05-24T22:46:00Z</dcterms:created>
  <dcterms:modified xsi:type="dcterms:W3CDTF">2023-05-24T22:52:00Z</dcterms:modified>
</cp:coreProperties>
</file>